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446B" w:rsidRDefault="00BF446B" w:rsidP="00BF446B">
      <w:pPr>
        <w:pStyle w:val="PlainText"/>
      </w:pPr>
    </w:p>
    <w:p w:rsidR="00BF446B" w:rsidRDefault="00EC24C5" w:rsidP="00EC24C5">
      <w:pPr>
        <w:pStyle w:val="PlainText"/>
        <w:jc w:val="both"/>
      </w:pPr>
      <w:r>
        <w:t>Dear Parents:</w:t>
      </w:r>
    </w:p>
    <w:p w:rsidR="00EC24C5" w:rsidRDefault="00EC24C5" w:rsidP="00EC24C5">
      <w:pPr>
        <w:pStyle w:val="PlainText"/>
        <w:jc w:val="both"/>
      </w:pPr>
    </w:p>
    <w:p w:rsidR="00BF446B" w:rsidRDefault="00BF446B" w:rsidP="00EC24C5">
      <w:pPr>
        <w:pStyle w:val="PlainText"/>
        <w:jc w:val="both"/>
      </w:pPr>
      <w:r>
        <w:t>Due to the increase of Covid-19, we are going to apply some guidelines for parents:</w:t>
      </w:r>
    </w:p>
    <w:p w:rsidR="00BF446B" w:rsidRDefault="00BF446B" w:rsidP="00EC24C5">
      <w:pPr>
        <w:pStyle w:val="PlainText"/>
        <w:jc w:val="both"/>
      </w:pPr>
    </w:p>
    <w:p w:rsidR="00BF446B" w:rsidRDefault="00EC24C5" w:rsidP="00EC24C5">
      <w:pPr>
        <w:pStyle w:val="PlainText"/>
        <w:numPr>
          <w:ilvl w:val="0"/>
          <w:numId w:val="1"/>
        </w:numPr>
        <w:jc w:val="both"/>
      </w:pPr>
      <w:r>
        <w:t>Parents must</w:t>
      </w:r>
      <w:r w:rsidR="00BF446B">
        <w:t xml:space="preserve"> answer the following questions before entering daycare:</w:t>
      </w:r>
    </w:p>
    <w:p w:rsidR="00BF446B" w:rsidRDefault="00BF446B" w:rsidP="00EC24C5">
      <w:pPr>
        <w:pStyle w:val="PlainText"/>
        <w:numPr>
          <w:ilvl w:val="0"/>
          <w:numId w:val="2"/>
        </w:numPr>
        <w:jc w:val="both"/>
      </w:pPr>
      <w:r>
        <w:t>Are you currently experiencing, or have you experienced in the past 14 days, any of the following symptoms? Fever, Cough, Chills,</w:t>
      </w:r>
      <w:r w:rsidR="00784A3C">
        <w:t xml:space="preserve"> </w:t>
      </w:r>
      <w:r>
        <w:t>Nausea</w:t>
      </w:r>
    </w:p>
    <w:p w:rsidR="00EC24C5" w:rsidRDefault="00EC24C5" w:rsidP="00EC24C5">
      <w:pPr>
        <w:pStyle w:val="ListParagraph"/>
        <w:numPr>
          <w:ilvl w:val="0"/>
          <w:numId w:val="2"/>
        </w:numPr>
        <w:jc w:val="both"/>
        <w:rPr>
          <w:rFonts w:eastAsia="Times New Roman"/>
        </w:rPr>
      </w:pPr>
      <w:r w:rsidRPr="00EC24C5">
        <w:rPr>
          <w:rFonts w:eastAsia="Times New Roman"/>
        </w:rPr>
        <w:t>Have you been in contact with someone confirmed or suspected of having COVID-19 in the last 14 days</w:t>
      </w:r>
    </w:p>
    <w:p w:rsidR="00BF446B" w:rsidRPr="00EC24C5" w:rsidRDefault="00BF446B" w:rsidP="00EC24C5">
      <w:pPr>
        <w:pStyle w:val="ListParagraph"/>
        <w:numPr>
          <w:ilvl w:val="0"/>
          <w:numId w:val="2"/>
        </w:numPr>
        <w:jc w:val="both"/>
        <w:rPr>
          <w:rFonts w:eastAsia="Times New Roman"/>
        </w:rPr>
      </w:pPr>
      <w:r>
        <w:t>Have you been tested for COVID-19 and are waiting to receive test results?</w:t>
      </w:r>
    </w:p>
    <w:p w:rsidR="00BF446B" w:rsidRDefault="00BF446B" w:rsidP="00EC24C5">
      <w:pPr>
        <w:pStyle w:val="PlainText"/>
        <w:numPr>
          <w:ilvl w:val="0"/>
          <w:numId w:val="1"/>
        </w:numPr>
        <w:jc w:val="both"/>
      </w:pPr>
      <w:r>
        <w:t>Please drop your kids behind the daycare playground gate.</w:t>
      </w:r>
    </w:p>
    <w:p w:rsidR="00BF446B" w:rsidRDefault="00BF446B" w:rsidP="00EC24C5">
      <w:pPr>
        <w:pStyle w:val="PlainText"/>
        <w:numPr>
          <w:ilvl w:val="0"/>
          <w:numId w:val="1"/>
        </w:numPr>
        <w:jc w:val="both"/>
      </w:pPr>
      <w:r>
        <w:t>Parents are not allowed to pass the daycare playground gate temporarily.</w:t>
      </w:r>
    </w:p>
    <w:p w:rsidR="00BF446B" w:rsidRDefault="00BF446B" w:rsidP="00EC24C5">
      <w:pPr>
        <w:pStyle w:val="PlainText"/>
        <w:numPr>
          <w:ilvl w:val="0"/>
          <w:numId w:val="1"/>
        </w:numPr>
        <w:jc w:val="both"/>
      </w:pPr>
      <w:r>
        <w:t>Please do not enter the property without the mask.</w:t>
      </w:r>
    </w:p>
    <w:p w:rsidR="00BF446B" w:rsidRDefault="00BF446B" w:rsidP="00EC24C5">
      <w:pPr>
        <w:pStyle w:val="PlainText"/>
        <w:numPr>
          <w:ilvl w:val="0"/>
          <w:numId w:val="1"/>
        </w:numPr>
        <w:jc w:val="both"/>
      </w:pPr>
      <w:r>
        <w:t>Ple</w:t>
      </w:r>
      <w:r w:rsidR="00EC24C5">
        <w:t>ase use the hand sanitizer upon entering the facility.</w:t>
      </w:r>
    </w:p>
    <w:p w:rsidR="00BF446B" w:rsidRDefault="00BF446B" w:rsidP="00EC24C5">
      <w:pPr>
        <w:pStyle w:val="PlainText"/>
        <w:jc w:val="both"/>
      </w:pPr>
    </w:p>
    <w:p w:rsidR="00BF446B" w:rsidRDefault="00BF446B" w:rsidP="00EC24C5">
      <w:pPr>
        <w:pStyle w:val="PlainText"/>
        <w:jc w:val="both"/>
      </w:pPr>
      <w:r>
        <w:t>This new temporary p</w:t>
      </w:r>
      <w:r w:rsidR="00784A3C">
        <w:t>o</w:t>
      </w:r>
      <w:r>
        <w:t>licy is for everybod</w:t>
      </w:r>
      <w:r w:rsidR="00EC24C5">
        <w:t>y's safety, including your kids. We will come through this together.</w:t>
      </w:r>
    </w:p>
    <w:p w:rsidR="00BF446B" w:rsidRDefault="00BF446B" w:rsidP="00EC24C5">
      <w:pPr>
        <w:pStyle w:val="PlainText"/>
        <w:jc w:val="both"/>
      </w:pPr>
      <w:r>
        <w:t>Thanks,</w:t>
      </w:r>
    </w:p>
    <w:p w:rsidR="00933E9C" w:rsidRDefault="00933E9C">
      <w:bookmarkStart w:id="0" w:name="_GoBack"/>
      <w:bookmarkEnd w:id="0"/>
    </w:p>
    <w:sectPr w:rsidR="00933E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F15DBE"/>
    <w:multiLevelType w:val="hybridMultilevel"/>
    <w:tmpl w:val="D30275D8"/>
    <w:lvl w:ilvl="0" w:tplc="393030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0B6597"/>
    <w:multiLevelType w:val="hybridMultilevel"/>
    <w:tmpl w:val="598266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zMzU1MLW0MDAxtTBX0lEKTi0uzszPAykwrAUAsKPqBywAAAA="/>
  </w:docVars>
  <w:rsids>
    <w:rsidRoot w:val="00BF446B"/>
    <w:rsid w:val="004A2A59"/>
    <w:rsid w:val="00784A3C"/>
    <w:rsid w:val="00933E9C"/>
    <w:rsid w:val="00BF446B"/>
    <w:rsid w:val="00EC2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23B5BED-96FE-42E1-9FD1-D88EC1CF4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BF446B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F446B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EC24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983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hreh Maghoul</dc:creator>
  <cp:keywords/>
  <dc:description/>
  <cp:lastModifiedBy>Shohreh Maghoul</cp:lastModifiedBy>
  <cp:revision>4</cp:revision>
  <dcterms:created xsi:type="dcterms:W3CDTF">2020-07-19T20:51:00Z</dcterms:created>
  <dcterms:modified xsi:type="dcterms:W3CDTF">2020-07-19T21:52:00Z</dcterms:modified>
</cp:coreProperties>
</file>